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 (1.27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2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26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32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 (1.24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 (1.05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 (1.2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 (1.24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1.04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09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 (1.1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1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7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 (1.32,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8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 (1.15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 (1.31,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 (1.31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 (1.07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 (1.22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 (1.41,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 (1.3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7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08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 (1.1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12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10Z</dcterms:created>
  <dcterms:modified xsi:type="dcterms:W3CDTF">2025-06-19T1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